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BB6951" w14:textId="58AB383B" w:rsidR="00FC2047" w:rsidRPr="00FC2047" w:rsidRDefault="0060414C" w:rsidP="0060414C">
      <w:pPr>
        <w:pStyle w:val="Heading1"/>
        <w:rPr>
          <w:lang w:val="en-GB"/>
        </w:rPr>
      </w:pPr>
      <w:r>
        <w:rPr>
          <w:lang w:val="en-GB"/>
        </w:rPr>
        <w:t>Tes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27"/>
        <w:gridCol w:w="2578"/>
        <w:gridCol w:w="4067"/>
        <w:gridCol w:w="222"/>
        <w:gridCol w:w="222"/>
      </w:tblGrid>
      <w:tr w:rsidR="00FC2047" w14:paraId="46C994C3" w14:textId="77777777" w:rsidTr="00FC2047">
        <w:tc>
          <w:tcPr>
            <w:tcW w:w="0" w:type="auto"/>
          </w:tcPr>
          <w:p w14:paraId="494CF234" w14:textId="0D1B8DB9" w:rsidR="00FC2047" w:rsidRDefault="00FC2047" w:rsidP="00FC2047">
            <w:pPr>
              <w:rPr>
                <w:lang w:val="en-GB"/>
              </w:rPr>
            </w:pPr>
            <w:r w:rsidRPr="005D10D8">
              <w:rPr>
                <w:lang w:val="en-GB"/>
              </w:rPr>
              <w:t>Prebuilt NPU Demo</w:t>
            </w:r>
          </w:p>
        </w:tc>
        <w:tc>
          <w:tcPr>
            <w:tcW w:w="0" w:type="auto"/>
          </w:tcPr>
          <w:p w14:paraId="27F48E6F" w14:textId="5B6C040F" w:rsidR="00FC2047" w:rsidRDefault="00FC2047" w:rsidP="00FC2047">
            <w:pPr>
              <w:rPr>
                <w:lang w:val="en-GB"/>
              </w:rPr>
            </w:pPr>
            <w:r w:rsidRPr="00FC2047">
              <w:rPr>
                <w:lang w:val="en-GB"/>
              </w:rPr>
              <w:t>NPU Prebuilt Demo Usage</w:t>
            </w:r>
          </w:p>
        </w:tc>
        <w:tc>
          <w:tcPr>
            <w:tcW w:w="0" w:type="auto"/>
          </w:tcPr>
          <w:p w14:paraId="7333F5B9" w14:textId="77777777" w:rsidR="00DB656C" w:rsidRPr="00086EA5" w:rsidRDefault="00DB656C" w:rsidP="00DB656C">
            <w:pPr>
              <w:rPr>
                <w:lang w:val="en-GB"/>
              </w:rPr>
            </w:pPr>
            <w:r w:rsidRPr="00086EA5">
              <w:rPr>
                <w:lang w:val="en-GB"/>
              </w:rPr>
              <w:t>on VIM gives an error while executing ./detect_demo_fb 2 1080p.bmp</w:t>
            </w:r>
          </w:p>
          <w:p w14:paraId="6C08EE1F" w14:textId="67AB93F2" w:rsidR="00FC2047" w:rsidRDefault="00DB656C" w:rsidP="00DB656C">
            <w:pPr>
              <w:rPr>
                <w:lang w:val="en-GB"/>
              </w:rPr>
            </w:pPr>
            <w:r w:rsidRPr="00086EA5">
              <w:rPr>
                <w:lang w:val="en-GB"/>
              </w:rPr>
              <w:t xml:space="preserve">./detect_demo_fb </w:t>
            </w:r>
            <w:r>
              <w:rPr>
                <w:lang w:val="en-GB"/>
              </w:rPr>
              <w:t>0</w:t>
            </w:r>
            <w:r w:rsidRPr="00086EA5">
              <w:rPr>
                <w:lang w:val="en-GB"/>
              </w:rPr>
              <w:t xml:space="preserve"> 1080p.bmp</w:t>
            </w:r>
            <w:r>
              <w:rPr>
                <w:lang w:val="en-GB"/>
              </w:rPr>
              <w:t xml:space="preserve"> is OK</w:t>
            </w:r>
          </w:p>
        </w:tc>
        <w:tc>
          <w:tcPr>
            <w:tcW w:w="0" w:type="auto"/>
          </w:tcPr>
          <w:p w14:paraId="2DA40523" w14:textId="77777777" w:rsidR="00FC2047" w:rsidRDefault="00FC2047" w:rsidP="00FC2047">
            <w:pPr>
              <w:rPr>
                <w:lang w:val="en-GB"/>
              </w:rPr>
            </w:pPr>
          </w:p>
        </w:tc>
        <w:tc>
          <w:tcPr>
            <w:tcW w:w="0" w:type="auto"/>
          </w:tcPr>
          <w:p w14:paraId="0865DC85" w14:textId="77777777" w:rsidR="00FC2047" w:rsidRDefault="00FC2047" w:rsidP="00FC2047">
            <w:pPr>
              <w:rPr>
                <w:lang w:val="en-GB"/>
              </w:rPr>
            </w:pPr>
          </w:p>
        </w:tc>
      </w:tr>
      <w:tr w:rsidR="00FC2047" w14:paraId="7DB79F6E" w14:textId="77777777" w:rsidTr="00FC2047">
        <w:tc>
          <w:tcPr>
            <w:tcW w:w="0" w:type="auto"/>
          </w:tcPr>
          <w:p w14:paraId="3E5CCA64" w14:textId="75189F89" w:rsidR="00FC2047" w:rsidRDefault="00FC2047" w:rsidP="00FC2047">
            <w:pPr>
              <w:rPr>
                <w:lang w:val="en-GB"/>
              </w:rPr>
            </w:pPr>
            <w:r w:rsidRPr="005D10D8">
              <w:rPr>
                <w:lang w:val="en-GB"/>
              </w:rPr>
              <w:t>NPU SDK</w:t>
            </w:r>
          </w:p>
        </w:tc>
        <w:tc>
          <w:tcPr>
            <w:tcW w:w="0" w:type="auto"/>
          </w:tcPr>
          <w:p w14:paraId="08CD3819" w14:textId="2DF6A007" w:rsidR="00FC2047" w:rsidRPr="00FC2047" w:rsidRDefault="00FC2047" w:rsidP="00FC2047">
            <w:pPr>
              <w:rPr>
                <w:lang w:val="en-GB"/>
              </w:rPr>
            </w:pPr>
            <w:r w:rsidRPr="00FC2047">
              <w:rPr>
                <w:lang w:val="en-GB"/>
              </w:rPr>
              <w:t>NPU SDK Usage</w:t>
            </w:r>
          </w:p>
        </w:tc>
        <w:tc>
          <w:tcPr>
            <w:tcW w:w="0" w:type="auto"/>
          </w:tcPr>
          <w:p w14:paraId="43EDBB6C" w14:textId="31DD81DB" w:rsidR="00FC2047" w:rsidRDefault="00DB656C" w:rsidP="00FC2047">
            <w:pPr>
              <w:rPr>
                <w:lang w:val="en-GB"/>
              </w:rPr>
            </w:pPr>
            <w:r w:rsidRPr="00086EA5">
              <w:rPr>
                <w:lang w:val="en-GB"/>
              </w:rPr>
              <w:t>executed on PC, compiled etc....</w:t>
            </w:r>
          </w:p>
        </w:tc>
        <w:tc>
          <w:tcPr>
            <w:tcW w:w="0" w:type="auto"/>
          </w:tcPr>
          <w:p w14:paraId="123BFBBF" w14:textId="77777777" w:rsidR="00FC2047" w:rsidRDefault="00FC2047" w:rsidP="00FC2047">
            <w:pPr>
              <w:rPr>
                <w:lang w:val="en-GB"/>
              </w:rPr>
            </w:pPr>
          </w:p>
        </w:tc>
        <w:tc>
          <w:tcPr>
            <w:tcW w:w="0" w:type="auto"/>
          </w:tcPr>
          <w:p w14:paraId="22359C3D" w14:textId="77777777" w:rsidR="00FC2047" w:rsidRDefault="00FC2047" w:rsidP="00FC2047">
            <w:pPr>
              <w:rPr>
                <w:lang w:val="en-GB"/>
              </w:rPr>
            </w:pPr>
          </w:p>
        </w:tc>
      </w:tr>
      <w:tr w:rsidR="00FC2047" w14:paraId="3DF31D05" w14:textId="77777777" w:rsidTr="00FC2047">
        <w:tc>
          <w:tcPr>
            <w:tcW w:w="0" w:type="auto"/>
          </w:tcPr>
          <w:p w14:paraId="54E57CAE" w14:textId="4CAD46DA" w:rsidR="00FC2047" w:rsidRDefault="00FC2047" w:rsidP="00FC2047">
            <w:pPr>
              <w:rPr>
                <w:lang w:val="en-GB"/>
              </w:rPr>
            </w:pPr>
            <w:r w:rsidRPr="005D10D8">
              <w:rPr>
                <w:lang w:val="en-GB"/>
              </w:rPr>
              <w:t>NPU Demo Source Code</w:t>
            </w:r>
          </w:p>
        </w:tc>
        <w:tc>
          <w:tcPr>
            <w:tcW w:w="0" w:type="auto"/>
          </w:tcPr>
          <w:p w14:paraId="02ECFED3" w14:textId="53D00789" w:rsidR="00FC2047" w:rsidRDefault="00FC2047" w:rsidP="00FC2047">
            <w:pPr>
              <w:shd w:val="clear" w:color="auto" w:fill="FFFFFF"/>
              <w:textAlignment w:val="baseline"/>
              <w:outlineLvl w:val="0"/>
              <w:rPr>
                <w:lang w:val="en-GB"/>
              </w:rPr>
            </w:pPr>
            <w:r w:rsidRPr="00FC2047">
              <w:rPr>
                <w:lang w:val="en-GB"/>
              </w:rPr>
              <w:t>Application Source Code</w:t>
            </w:r>
          </w:p>
        </w:tc>
        <w:tc>
          <w:tcPr>
            <w:tcW w:w="0" w:type="auto"/>
          </w:tcPr>
          <w:p w14:paraId="58F88F6F" w14:textId="18EDF605" w:rsidR="00FC2047" w:rsidRDefault="00DB656C" w:rsidP="00FC2047">
            <w:pPr>
              <w:rPr>
                <w:lang w:val="en-GB"/>
              </w:rPr>
            </w:pPr>
            <w:r w:rsidRPr="00086EA5">
              <w:rPr>
                <w:lang w:val="en-GB"/>
              </w:rPr>
              <w:t>on VIM3 board, compiled run...</w:t>
            </w:r>
          </w:p>
        </w:tc>
        <w:tc>
          <w:tcPr>
            <w:tcW w:w="0" w:type="auto"/>
          </w:tcPr>
          <w:p w14:paraId="52A38AAA" w14:textId="77777777" w:rsidR="00FC2047" w:rsidRDefault="00FC2047" w:rsidP="00FC2047">
            <w:pPr>
              <w:rPr>
                <w:lang w:val="en-GB"/>
              </w:rPr>
            </w:pPr>
          </w:p>
        </w:tc>
        <w:tc>
          <w:tcPr>
            <w:tcW w:w="0" w:type="auto"/>
          </w:tcPr>
          <w:p w14:paraId="670B7778" w14:textId="77777777" w:rsidR="00FC2047" w:rsidRDefault="00FC2047" w:rsidP="00FC2047">
            <w:pPr>
              <w:rPr>
                <w:lang w:val="en-GB"/>
              </w:rPr>
            </w:pPr>
          </w:p>
        </w:tc>
      </w:tr>
      <w:tr w:rsidR="00FC2047" w14:paraId="6562DDB1" w14:textId="77777777" w:rsidTr="00FC2047">
        <w:tc>
          <w:tcPr>
            <w:tcW w:w="0" w:type="auto"/>
          </w:tcPr>
          <w:p w14:paraId="7932ED08" w14:textId="2E83EB3E" w:rsidR="00FC2047" w:rsidRDefault="00FC2047" w:rsidP="00FC2047">
            <w:pPr>
              <w:rPr>
                <w:lang w:val="en-GB"/>
              </w:rPr>
            </w:pPr>
            <w:r w:rsidRPr="005D10D8">
              <w:rPr>
                <w:lang w:val="en-GB"/>
              </w:rPr>
              <w:t>Model Convert</w:t>
            </w:r>
          </w:p>
        </w:tc>
        <w:tc>
          <w:tcPr>
            <w:tcW w:w="0" w:type="auto"/>
          </w:tcPr>
          <w:p w14:paraId="31BC4298" w14:textId="361B63CA" w:rsidR="00FC2047" w:rsidRDefault="00FC2047" w:rsidP="00FC2047">
            <w:pPr>
              <w:rPr>
                <w:lang w:val="en-GB"/>
              </w:rPr>
            </w:pPr>
            <w:r w:rsidRPr="00FC2047">
              <w:rPr>
                <w:lang w:val="en-GB"/>
              </w:rPr>
              <w:t>convert and call your own model through NPU</w:t>
            </w:r>
          </w:p>
        </w:tc>
        <w:tc>
          <w:tcPr>
            <w:tcW w:w="0" w:type="auto"/>
          </w:tcPr>
          <w:p w14:paraId="1E539045" w14:textId="2EEC5C92" w:rsidR="00FC2047" w:rsidRDefault="00DB656C" w:rsidP="00FC2047">
            <w:pPr>
              <w:rPr>
                <w:lang w:val="en-GB"/>
              </w:rPr>
            </w:pPr>
            <w:r w:rsidRPr="00086EA5">
              <w:rPr>
                <w:lang w:val="en-GB"/>
              </w:rPr>
              <w:t>compiled on PC and run on the VIM3</w:t>
            </w:r>
          </w:p>
        </w:tc>
        <w:tc>
          <w:tcPr>
            <w:tcW w:w="0" w:type="auto"/>
          </w:tcPr>
          <w:p w14:paraId="06D272BF" w14:textId="77777777" w:rsidR="00FC2047" w:rsidRDefault="00FC2047" w:rsidP="00FC2047">
            <w:pPr>
              <w:rPr>
                <w:lang w:val="en-GB"/>
              </w:rPr>
            </w:pPr>
          </w:p>
        </w:tc>
        <w:tc>
          <w:tcPr>
            <w:tcW w:w="0" w:type="auto"/>
          </w:tcPr>
          <w:p w14:paraId="5288CE65" w14:textId="77777777" w:rsidR="00FC2047" w:rsidRDefault="00FC2047" w:rsidP="00FC2047">
            <w:pPr>
              <w:rPr>
                <w:lang w:val="en-GB"/>
              </w:rPr>
            </w:pPr>
          </w:p>
        </w:tc>
      </w:tr>
      <w:tr w:rsidR="00FC2047" w14:paraId="6EC06D6D" w14:textId="77777777" w:rsidTr="00FC2047">
        <w:tc>
          <w:tcPr>
            <w:tcW w:w="0" w:type="auto"/>
          </w:tcPr>
          <w:p w14:paraId="4143EE8B" w14:textId="15E47F65" w:rsidR="00FC2047" w:rsidRDefault="00FC2047" w:rsidP="00FC2047">
            <w:pPr>
              <w:rPr>
                <w:lang w:val="en-GB"/>
              </w:rPr>
            </w:pPr>
            <w:r w:rsidRPr="005D10D8">
              <w:rPr>
                <w:lang w:val="en-GB"/>
              </w:rPr>
              <w:t>NPU Performance</w:t>
            </w:r>
          </w:p>
        </w:tc>
        <w:tc>
          <w:tcPr>
            <w:tcW w:w="0" w:type="auto"/>
          </w:tcPr>
          <w:p w14:paraId="6623101A" w14:textId="3D6245DB" w:rsidR="00FC2047" w:rsidRDefault="00FC2047" w:rsidP="00FC2047">
            <w:pPr>
              <w:rPr>
                <w:lang w:val="en-GB"/>
              </w:rPr>
            </w:pPr>
            <w:r w:rsidRPr="00FC2047">
              <w:rPr>
                <w:lang w:val="en-GB"/>
              </w:rPr>
              <w:t>NPU Performance Interface Usage</w:t>
            </w:r>
          </w:p>
        </w:tc>
        <w:tc>
          <w:tcPr>
            <w:tcW w:w="0" w:type="auto"/>
          </w:tcPr>
          <w:p w14:paraId="6A2DABD4" w14:textId="77777777" w:rsidR="00FC2047" w:rsidRDefault="00FC2047" w:rsidP="00FC2047">
            <w:pPr>
              <w:rPr>
                <w:lang w:val="en-GB"/>
              </w:rPr>
            </w:pPr>
          </w:p>
        </w:tc>
        <w:tc>
          <w:tcPr>
            <w:tcW w:w="0" w:type="auto"/>
          </w:tcPr>
          <w:p w14:paraId="7525E3EA" w14:textId="77777777" w:rsidR="00FC2047" w:rsidRDefault="00FC2047" w:rsidP="00FC2047">
            <w:pPr>
              <w:rPr>
                <w:lang w:val="en-GB"/>
              </w:rPr>
            </w:pPr>
          </w:p>
        </w:tc>
        <w:tc>
          <w:tcPr>
            <w:tcW w:w="0" w:type="auto"/>
          </w:tcPr>
          <w:p w14:paraId="49A58A88" w14:textId="77777777" w:rsidR="00FC2047" w:rsidRDefault="00FC2047" w:rsidP="00FC2047">
            <w:pPr>
              <w:rPr>
                <w:lang w:val="en-GB"/>
              </w:rPr>
            </w:pPr>
          </w:p>
        </w:tc>
      </w:tr>
      <w:tr w:rsidR="00FC2047" w14:paraId="54D83FF0" w14:textId="77777777" w:rsidTr="00FC2047">
        <w:tc>
          <w:tcPr>
            <w:tcW w:w="0" w:type="auto"/>
          </w:tcPr>
          <w:p w14:paraId="54DE237F" w14:textId="79F7FF4F" w:rsidR="00FC2047" w:rsidRDefault="00FC2047" w:rsidP="00FC2047">
            <w:pPr>
              <w:rPr>
                <w:lang w:val="en-GB"/>
              </w:rPr>
            </w:pPr>
            <w:r w:rsidRPr="005D10D8">
              <w:rPr>
                <w:lang w:val="en-GB"/>
              </w:rPr>
              <w:t>NPU Operation Usage Times</w:t>
            </w:r>
          </w:p>
        </w:tc>
        <w:tc>
          <w:tcPr>
            <w:tcW w:w="0" w:type="auto"/>
          </w:tcPr>
          <w:p w14:paraId="6904B1C6" w14:textId="1FD78421" w:rsidR="00FC2047" w:rsidRDefault="001606D3" w:rsidP="00FC2047">
            <w:pPr>
              <w:rPr>
                <w:lang w:val="en-GB"/>
              </w:rPr>
            </w:pPr>
            <w:r w:rsidRPr="001606D3">
              <w:rPr>
                <w:lang w:val="en-GB"/>
              </w:rPr>
              <w:t>each operation times usage</w:t>
            </w:r>
          </w:p>
        </w:tc>
        <w:tc>
          <w:tcPr>
            <w:tcW w:w="0" w:type="auto"/>
          </w:tcPr>
          <w:p w14:paraId="7424F5AF" w14:textId="331052DD" w:rsidR="00FC2047" w:rsidRDefault="00DB656C" w:rsidP="00FC2047">
            <w:pPr>
              <w:rPr>
                <w:lang w:val="en-GB"/>
              </w:rPr>
            </w:pPr>
            <w:r w:rsidRPr="00086EA5">
              <w:rPr>
                <w:lang w:val="en-GB"/>
              </w:rPr>
              <w:t>compiled on PC and run on the VIM3</w:t>
            </w:r>
          </w:p>
        </w:tc>
        <w:tc>
          <w:tcPr>
            <w:tcW w:w="0" w:type="auto"/>
          </w:tcPr>
          <w:p w14:paraId="48F224F9" w14:textId="77777777" w:rsidR="00FC2047" w:rsidRDefault="00FC2047" w:rsidP="00FC2047">
            <w:pPr>
              <w:rPr>
                <w:lang w:val="en-GB"/>
              </w:rPr>
            </w:pPr>
          </w:p>
        </w:tc>
        <w:tc>
          <w:tcPr>
            <w:tcW w:w="0" w:type="auto"/>
          </w:tcPr>
          <w:p w14:paraId="0C813B9A" w14:textId="77777777" w:rsidR="00FC2047" w:rsidRDefault="00FC2047" w:rsidP="00FC2047">
            <w:pPr>
              <w:rPr>
                <w:lang w:val="en-GB"/>
              </w:rPr>
            </w:pPr>
          </w:p>
        </w:tc>
      </w:tr>
      <w:tr w:rsidR="00FC2047" w14:paraId="05D1C98A" w14:textId="77777777" w:rsidTr="00FC2047">
        <w:tc>
          <w:tcPr>
            <w:tcW w:w="0" w:type="auto"/>
          </w:tcPr>
          <w:p w14:paraId="74D8B62B" w14:textId="3A0A6DB0" w:rsidR="00FC2047" w:rsidRDefault="00FC2047" w:rsidP="00FC2047">
            <w:pPr>
              <w:rPr>
                <w:lang w:val="en-GB"/>
              </w:rPr>
            </w:pPr>
            <w:r w:rsidRPr="005D10D8">
              <w:rPr>
                <w:lang w:val="en-GB"/>
              </w:rPr>
              <w:t>Tengine SDK</w:t>
            </w:r>
          </w:p>
        </w:tc>
        <w:tc>
          <w:tcPr>
            <w:tcW w:w="0" w:type="auto"/>
          </w:tcPr>
          <w:p w14:paraId="38D17B98" w14:textId="34B6AEB9" w:rsidR="00FC2047" w:rsidRDefault="001606D3" w:rsidP="00FC2047">
            <w:pPr>
              <w:rPr>
                <w:lang w:val="en-GB"/>
              </w:rPr>
            </w:pPr>
            <w:r w:rsidRPr="001606D3">
              <w:rPr>
                <w:lang w:val="en-GB"/>
              </w:rPr>
              <w:t>Tengine SDK Usage</w:t>
            </w:r>
          </w:p>
        </w:tc>
        <w:tc>
          <w:tcPr>
            <w:tcW w:w="0" w:type="auto"/>
          </w:tcPr>
          <w:p w14:paraId="577F4651" w14:textId="77777777" w:rsidR="00FC2047" w:rsidRDefault="00FC2047" w:rsidP="00FC2047">
            <w:pPr>
              <w:rPr>
                <w:lang w:val="en-GB"/>
              </w:rPr>
            </w:pPr>
          </w:p>
        </w:tc>
        <w:tc>
          <w:tcPr>
            <w:tcW w:w="0" w:type="auto"/>
          </w:tcPr>
          <w:p w14:paraId="48B971EF" w14:textId="77777777" w:rsidR="00FC2047" w:rsidRDefault="00FC2047" w:rsidP="00FC2047">
            <w:pPr>
              <w:rPr>
                <w:lang w:val="en-GB"/>
              </w:rPr>
            </w:pPr>
          </w:p>
        </w:tc>
        <w:tc>
          <w:tcPr>
            <w:tcW w:w="0" w:type="auto"/>
          </w:tcPr>
          <w:p w14:paraId="0D54B5DE" w14:textId="77777777" w:rsidR="00FC2047" w:rsidRDefault="00FC2047" w:rsidP="00FC2047">
            <w:pPr>
              <w:rPr>
                <w:lang w:val="en-GB"/>
              </w:rPr>
            </w:pPr>
          </w:p>
        </w:tc>
      </w:tr>
      <w:tr w:rsidR="00FC2047" w14:paraId="124E193E" w14:textId="77777777" w:rsidTr="00FC2047">
        <w:tc>
          <w:tcPr>
            <w:tcW w:w="0" w:type="auto"/>
          </w:tcPr>
          <w:p w14:paraId="1C187E33" w14:textId="428B126F" w:rsidR="00FC2047" w:rsidRDefault="001606D3" w:rsidP="00FC2047">
            <w:pPr>
              <w:rPr>
                <w:lang w:val="en-GB"/>
              </w:rPr>
            </w:pPr>
            <w:r w:rsidRPr="001606D3">
              <w:rPr>
                <w:lang w:val="en-GB"/>
              </w:rPr>
              <w:t>Tengine Demo</w:t>
            </w:r>
          </w:p>
        </w:tc>
        <w:tc>
          <w:tcPr>
            <w:tcW w:w="0" w:type="auto"/>
          </w:tcPr>
          <w:p w14:paraId="72AE2B30" w14:textId="17E7EE88" w:rsidR="00FC2047" w:rsidRDefault="001606D3" w:rsidP="00FC2047">
            <w:pPr>
              <w:rPr>
                <w:lang w:val="en-GB"/>
              </w:rPr>
            </w:pPr>
            <w:r w:rsidRPr="001606D3">
              <w:rPr>
                <w:lang w:val="en-GB"/>
              </w:rPr>
              <w:t>Tengine SDK Usage</w:t>
            </w:r>
          </w:p>
        </w:tc>
        <w:tc>
          <w:tcPr>
            <w:tcW w:w="0" w:type="auto"/>
          </w:tcPr>
          <w:p w14:paraId="1EBBC747" w14:textId="77777777" w:rsidR="00FC2047" w:rsidRDefault="00FC2047" w:rsidP="00FC2047">
            <w:pPr>
              <w:rPr>
                <w:lang w:val="en-GB"/>
              </w:rPr>
            </w:pPr>
          </w:p>
        </w:tc>
        <w:tc>
          <w:tcPr>
            <w:tcW w:w="0" w:type="auto"/>
          </w:tcPr>
          <w:p w14:paraId="24D8A591" w14:textId="77777777" w:rsidR="00FC2047" w:rsidRDefault="00FC2047" w:rsidP="00FC2047">
            <w:pPr>
              <w:rPr>
                <w:lang w:val="en-GB"/>
              </w:rPr>
            </w:pPr>
          </w:p>
        </w:tc>
        <w:tc>
          <w:tcPr>
            <w:tcW w:w="0" w:type="auto"/>
          </w:tcPr>
          <w:p w14:paraId="26547D0D" w14:textId="77777777" w:rsidR="00FC2047" w:rsidRDefault="00FC2047" w:rsidP="00FC2047">
            <w:pPr>
              <w:rPr>
                <w:lang w:val="en-GB"/>
              </w:rPr>
            </w:pPr>
          </w:p>
        </w:tc>
      </w:tr>
      <w:tr w:rsidR="0032717F" w14:paraId="6E35C47F" w14:textId="77777777" w:rsidTr="00FC2047">
        <w:tc>
          <w:tcPr>
            <w:tcW w:w="0" w:type="auto"/>
          </w:tcPr>
          <w:p w14:paraId="2D409E72" w14:textId="67361939" w:rsidR="0032717F" w:rsidRPr="001606D3" w:rsidRDefault="0032717F" w:rsidP="00FC2047">
            <w:pPr>
              <w:rPr>
                <w:lang w:val="en-GB"/>
              </w:rPr>
            </w:pPr>
            <w:r w:rsidRPr="0032717F">
              <w:rPr>
                <w:lang w:val="en-GB"/>
              </w:rPr>
              <w:t>KSNN Usage</w:t>
            </w:r>
          </w:p>
        </w:tc>
        <w:tc>
          <w:tcPr>
            <w:tcW w:w="0" w:type="auto"/>
          </w:tcPr>
          <w:p w14:paraId="230B3A81" w14:textId="5F44ABBE" w:rsidR="0032717F" w:rsidRPr="001606D3" w:rsidRDefault="0032717F" w:rsidP="00FC2047">
            <w:pPr>
              <w:rPr>
                <w:lang w:val="en-GB"/>
              </w:rPr>
            </w:pPr>
            <w:r w:rsidRPr="0032717F">
              <w:rPr>
                <w:lang w:val="en-GB"/>
              </w:rPr>
              <w:t>KSNN Usage</w:t>
            </w:r>
          </w:p>
        </w:tc>
        <w:tc>
          <w:tcPr>
            <w:tcW w:w="0" w:type="auto"/>
          </w:tcPr>
          <w:p w14:paraId="00D03E75" w14:textId="169B66DC" w:rsidR="0032717F" w:rsidRDefault="0032717F" w:rsidP="00FC2047">
            <w:pPr>
              <w:rPr>
                <w:lang w:val="en-GB"/>
              </w:rPr>
            </w:pPr>
            <w:r>
              <w:rPr>
                <w:lang w:val="en-GB"/>
              </w:rPr>
              <w:t>Installed on Khadas and tested an example, code conversion to be tested on PC.</w:t>
            </w:r>
          </w:p>
        </w:tc>
        <w:tc>
          <w:tcPr>
            <w:tcW w:w="0" w:type="auto"/>
          </w:tcPr>
          <w:p w14:paraId="4FF8CEF1" w14:textId="77777777" w:rsidR="0032717F" w:rsidRDefault="0032717F" w:rsidP="00FC2047">
            <w:pPr>
              <w:rPr>
                <w:lang w:val="en-GB"/>
              </w:rPr>
            </w:pPr>
          </w:p>
        </w:tc>
        <w:tc>
          <w:tcPr>
            <w:tcW w:w="0" w:type="auto"/>
          </w:tcPr>
          <w:p w14:paraId="1727D57C" w14:textId="77777777" w:rsidR="0032717F" w:rsidRDefault="0032717F" w:rsidP="00FC2047">
            <w:pPr>
              <w:rPr>
                <w:lang w:val="en-GB"/>
              </w:rPr>
            </w:pPr>
          </w:p>
        </w:tc>
      </w:tr>
    </w:tbl>
    <w:p w14:paraId="7873C704" w14:textId="6965EF4D" w:rsidR="00FC2047" w:rsidRDefault="00FC2047" w:rsidP="00FC2047">
      <w:pPr>
        <w:rPr>
          <w:lang w:val="en-GB"/>
        </w:rPr>
      </w:pPr>
    </w:p>
    <w:p w14:paraId="069A571C" w14:textId="33D9E891" w:rsidR="00FC2047" w:rsidRPr="00DC23B8" w:rsidRDefault="00CD53A1" w:rsidP="00DC23B8">
      <w:pPr>
        <w:pStyle w:val="ListParagraph"/>
        <w:numPr>
          <w:ilvl w:val="0"/>
          <w:numId w:val="1"/>
        </w:numPr>
        <w:rPr>
          <w:lang w:val="en-GB"/>
        </w:rPr>
      </w:pPr>
      <w:r w:rsidRPr="00DC23B8">
        <w:rPr>
          <w:lang w:val="en-GB"/>
        </w:rPr>
        <w:t>Ubuntu</w:t>
      </w:r>
    </w:p>
    <w:p w14:paraId="117D0B3E" w14:textId="7E324088" w:rsidR="00CD53A1" w:rsidRPr="001A03AB" w:rsidRDefault="00DC23B8" w:rsidP="001A03AB">
      <w:pPr>
        <w:pStyle w:val="ListParagraph"/>
        <w:numPr>
          <w:ilvl w:val="0"/>
          <w:numId w:val="2"/>
        </w:numPr>
        <w:rPr>
          <w:lang w:val="en-GB"/>
        </w:rPr>
      </w:pPr>
      <w:r w:rsidRPr="001A03AB">
        <w:rPr>
          <w:lang w:val="en-GB"/>
        </w:rPr>
        <w:t xml:space="preserve">npusdk1: </w:t>
      </w:r>
      <w:r w:rsidR="003807BA" w:rsidRPr="003807BA">
        <w:rPr>
          <w:lang w:val="en-GB"/>
        </w:rPr>
        <w:t>yolov3</w:t>
      </w:r>
      <w:r w:rsidR="003807BA">
        <w:rPr>
          <w:lang w:val="en-GB"/>
        </w:rPr>
        <w:t xml:space="preserve">: </w:t>
      </w:r>
      <w:r w:rsidRPr="001A03AB">
        <w:rPr>
          <w:lang w:val="en-GB"/>
        </w:rPr>
        <w:t>modified according to the Model Convert</w:t>
      </w:r>
      <w:r w:rsidR="003807BA">
        <w:rPr>
          <w:lang w:val="en-GB"/>
        </w:rPr>
        <w:t xml:space="preserve"> </w:t>
      </w:r>
    </w:p>
    <w:p w14:paraId="710C88C0" w14:textId="0F4A924D" w:rsidR="00DC23B8" w:rsidRPr="001A03AB" w:rsidRDefault="00DC23B8" w:rsidP="001A03AB">
      <w:pPr>
        <w:pStyle w:val="ListParagraph"/>
        <w:numPr>
          <w:ilvl w:val="0"/>
          <w:numId w:val="2"/>
        </w:numPr>
        <w:rPr>
          <w:lang w:val="en-GB"/>
        </w:rPr>
      </w:pPr>
      <w:r w:rsidRPr="001A03AB">
        <w:rPr>
          <w:lang w:val="en-GB"/>
        </w:rPr>
        <w:t xml:space="preserve">npusdk1a: </w:t>
      </w:r>
      <w:r w:rsidR="003807BA" w:rsidRPr="003807BA">
        <w:rPr>
          <w:lang w:val="en-GB"/>
        </w:rPr>
        <w:t>yolov3</w:t>
      </w:r>
      <w:r w:rsidR="003807BA">
        <w:rPr>
          <w:lang w:val="en-GB"/>
        </w:rPr>
        <w:t xml:space="preserve">: </w:t>
      </w:r>
      <w:r w:rsidRPr="001A03AB">
        <w:rPr>
          <w:lang w:val="en-GB"/>
        </w:rPr>
        <w:t>run</w:t>
      </w:r>
      <w:r w:rsidR="009D5473" w:rsidRPr="001A03AB">
        <w:rPr>
          <w:lang w:val="en-GB"/>
        </w:rPr>
        <w:t xml:space="preserve"> again with Model again till “Compile And Get The Case Code” step</w:t>
      </w:r>
    </w:p>
    <w:p w14:paraId="08E71754" w14:textId="4E992CB0" w:rsidR="00DC23B8" w:rsidRPr="001A03AB" w:rsidRDefault="00DC23B8" w:rsidP="001A03AB">
      <w:pPr>
        <w:pStyle w:val="ListParagraph"/>
        <w:numPr>
          <w:ilvl w:val="0"/>
          <w:numId w:val="2"/>
        </w:numPr>
        <w:rPr>
          <w:lang w:val="en-GB"/>
        </w:rPr>
      </w:pPr>
      <w:r w:rsidRPr="001A03AB">
        <w:rPr>
          <w:lang w:val="en-GB"/>
        </w:rPr>
        <w:t xml:space="preserve">npusdk1b: </w:t>
      </w:r>
      <w:r w:rsidR="009E11ED" w:rsidRPr="009E11ED">
        <w:rPr>
          <w:lang w:val="en-GB"/>
        </w:rPr>
        <w:t>yolov3</w:t>
      </w:r>
      <w:r w:rsidR="009E11ED">
        <w:rPr>
          <w:lang w:val="en-GB"/>
        </w:rPr>
        <w:t xml:space="preserve">: </w:t>
      </w:r>
      <w:r w:rsidR="009D5473" w:rsidRPr="001A03AB">
        <w:rPr>
          <w:lang w:val="en-GB"/>
        </w:rPr>
        <w:t>to be run again with Model again with further steps</w:t>
      </w:r>
    </w:p>
    <w:p w14:paraId="2476A272" w14:textId="59C98DA4" w:rsidR="00DC23B8" w:rsidRPr="001A03AB" w:rsidRDefault="00DC23B8" w:rsidP="001A03AB">
      <w:pPr>
        <w:pStyle w:val="ListParagraph"/>
        <w:numPr>
          <w:ilvl w:val="0"/>
          <w:numId w:val="2"/>
        </w:numPr>
        <w:rPr>
          <w:lang w:val="en-GB"/>
        </w:rPr>
      </w:pPr>
      <w:r w:rsidRPr="001A03AB">
        <w:rPr>
          <w:lang w:val="en-GB"/>
        </w:rPr>
        <w:t>npusdk2</w:t>
      </w:r>
      <w:r w:rsidR="009D5473" w:rsidRPr="001A03AB">
        <w:rPr>
          <w:lang w:val="en-GB"/>
        </w:rPr>
        <w:t>:</w:t>
      </w:r>
      <w:r w:rsidR="0058531D" w:rsidRPr="001A03AB">
        <w:rPr>
          <w:lang w:val="en-GB"/>
        </w:rPr>
        <w:t xml:space="preserve"> </w:t>
      </w:r>
      <w:r w:rsidR="009E11ED" w:rsidRPr="009E11ED">
        <w:rPr>
          <w:lang w:val="en-GB"/>
        </w:rPr>
        <w:t>mobilenet_tf</w:t>
      </w:r>
      <w:r w:rsidR="009E11ED">
        <w:rPr>
          <w:lang w:val="en-GB"/>
        </w:rPr>
        <w:t xml:space="preserve">: </w:t>
      </w:r>
      <w:r w:rsidR="0058531D" w:rsidRPr="001A03AB">
        <w:rPr>
          <w:lang w:val="en-GB"/>
        </w:rPr>
        <w:t>default that generated many files</w:t>
      </w:r>
    </w:p>
    <w:p w14:paraId="7642BA57" w14:textId="6481A586" w:rsidR="00DC23B8" w:rsidRPr="001A03AB" w:rsidRDefault="00DC23B8" w:rsidP="001A03AB">
      <w:pPr>
        <w:pStyle w:val="ListParagraph"/>
        <w:numPr>
          <w:ilvl w:val="0"/>
          <w:numId w:val="2"/>
        </w:numPr>
        <w:rPr>
          <w:lang w:val="en-GB"/>
        </w:rPr>
      </w:pPr>
      <w:r w:rsidRPr="001A03AB">
        <w:rPr>
          <w:lang w:val="en-GB"/>
        </w:rPr>
        <w:t>npusdk3</w:t>
      </w:r>
      <w:r w:rsidR="009D5473" w:rsidRPr="001A03AB">
        <w:rPr>
          <w:lang w:val="en-GB"/>
        </w:rPr>
        <w:t>:</w:t>
      </w:r>
      <w:r w:rsidR="0058531D" w:rsidRPr="001A03AB">
        <w:rPr>
          <w:lang w:val="en-GB"/>
        </w:rPr>
        <w:t xml:space="preserve"> </w:t>
      </w:r>
      <w:r w:rsidR="009E11ED" w:rsidRPr="009E11ED">
        <w:rPr>
          <w:lang w:val="en-GB"/>
        </w:rPr>
        <w:t>yolov3</w:t>
      </w:r>
      <w:r w:rsidR="009E11ED">
        <w:rPr>
          <w:lang w:val="en-GB"/>
        </w:rPr>
        <w:t xml:space="preserve">: </w:t>
      </w:r>
      <w:r w:rsidR="0058531D" w:rsidRPr="001A03AB">
        <w:rPr>
          <w:lang w:val="en-GB"/>
        </w:rPr>
        <w:t>some further details</w:t>
      </w:r>
    </w:p>
    <w:p w14:paraId="78F38E05" w14:textId="5527F392" w:rsidR="00DC23B8" w:rsidRPr="001A03AB" w:rsidRDefault="00DC23B8" w:rsidP="001A03AB">
      <w:pPr>
        <w:pStyle w:val="ListParagraph"/>
        <w:numPr>
          <w:ilvl w:val="0"/>
          <w:numId w:val="2"/>
        </w:numPr>
        <w:rPr>
          <w:lang w:val="en-GB"/>
        </w:rPr>
      </w:pPr>
      <w:r w:rsidRPr="001A03AB">
        <w:rPr>
          <w:lang w:val="en-GB"/>
        </w:rPr>
        <w:t>npusdk4</w:t>
      </w:r>
      <w:r w:rsidR="009D5473" w:rsidRPr="001A03AB">
        <w:rPr>
          <w:lang w:val="en-GB"/>
        </w:rPr>
        <w:t xml:space="preserve">: </w:t>
      </w:r>
      <w:r w:rsidR="009E11ED" w:rsidRPr="009E11ED">
        <w:rPr>
          <w:lang w:val="en-GB"/>
        </w:rPr>
        <w:t>mobilenet_tf</w:t>
      </w:r>
      <w:r w:rsidR="009E11ED">
        <w:rPr>
          <w:lang w:val="en-GB"/>
        </w:rPr>
        <w:t xml:space="preserve">: </w:t>
      </w:r>
      <w:r w:rsidR="009D5473" w:rsidRPr="001A03AB">
        <w:rPr>
          <w:lang w:val="en-GB"/>
        </w:rPr>
        <w:t>basic</w:t>
      </w:r>
    </w:p>
    <w:p w14:paraId="329C3DBE" w14:textId="69FE7937" w:rsidR="00DC23B8" w:rsidRPr="001A03AB" w:rsidRDefault="00DC23B8" w:rsidP="001A03AB">
      <w:pPr>
        <w:pStyle w:val="ListParagraph"/>
        <w:numPr>
          <w:ilvl w:val="0"/>
          <w:numId w:val="2"/>
        </w:numPr>
        <w:rPr>
          <w:lang w:val="en-GB"/>
        </w:rPr>
      </w:pPr>
      <w:r w:rsidRPr="001A03AB">
        <w:rPr>
          <w:lang w:val="en-GB"/>
        </w:rPr>
        <w:t>npusdk5</w:t>
      </w:r>
      <w:r w:rsidR="009D5473" w:rsidRPr="001A03AB">
        <w:rPr>
          <w:lang w:val="en-GB"/>
        </w:rPr>
        <w:t xml:space="preserve">: </w:t>
      </w:r>
      <w:r w:rsidR="0058531D" w:rsidRPr="001A03AB">
        <w:rPr>
          <w:lang w:val="en-GB"/>
        </w:rPr>
        <w:t>mobilenet_tf</w:t>
      </w:r>
      <w:r w:rsidR="009E11ED" w:rsidRPr="009E11ED">
        <w:rPr>
          <w:lang w:val="en-GB"/>
        </w:rPr>
        <w:t>:</w:t>
      </w:r>
      <w:r w:rsidR="0058531D" w:rsidRPr="001A03AB">
        <w:rPr>
          <w:lang w:val="en-GB"/>
        </w:rPr>
        <w:t xml:space="preserve"> original 2_export_case_code trails</w:t>
      </w:r>
    </w:p>
    <w:p w14:paraId="2EF97977" w14:textId="2EE36F68" w:rsidR="00DC23B8" w:rsidRPr="001A03AB" w:rsidRDefault="00DC23B8" w:rsidP="001A03AB">
      <w:pPr>
        <w:pStyle w:val="ListParagraph"/>
        <w:numPr>
          <w:ilvl w:val="0"/>
          <w:numId w:val="2"/>
        </w:numPr>
        <w:rPr>
          <w:lang w:val="en-GB"/>
        </w:rPr>
      </w:pPr>
      <w:r w:rsidRPr="001A03AB">
        <w:rPr>
          <w:lang w:val="en-GB"/>
        </w:rPr>
        <w:t>npusdk6</w:t>
      </w:r>
      <w:r w:rsidR="0058531D" w:rsidRPr="001A03AB">
        <w:rPr>
          <w:lang w:val="en-GB"/>
        </w:rPr>
        <w:t>: mobilenet_tf</w:t>
      </w:r>
      <w:r w:rsidR="009E11ED" w:rsidRPr="009E11ED">
        <w:rPr>
          <w:lang w:val="en-GB"/>
        </w:rPr>
        <w:t>:</w:t>
      </w:r>
      <w:r w:rsidR="0058531D" w:rsidRPr="001A03AB">
        <w:rPr>
          <w:lang w:val="en-GB"/>
        </w:rPr>
        <w:t xml:space="preserve"> edited 2_export_case_code trails</w:t>
      </w:r>
    </w:p>
    <w:p w14:paraId="7B93D2D7" w14:textId="77777777" w:rsidR="00DC23B8" w:rsidRDefault="00DC23B8" w:rsidP="00FC2047">
      <w:pPr>
        <w:rPr>
          <w:lang w:val="en-GB"/>
        </w:rPr>
      </w:pPr>
    </w:p>
    <w:p w14:paraId="6A76A5AE" w14:textId="363ADA0F" w:rsidR="00CD53A1" w:rsidRDefault="00CD53A1" w:rsidP="00DC23B8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Khadas</w:t>
      </w:r>
    </w:p>
    <w:p w14:paraId="5CE99341" w14:textId="07C31768" w:rsidR="00CD53A1" w:rsidRDefault="00CD53A1" w:rsidP="001A03AB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Applsource1: </w:t>
      </w:r>
      <w:r w:rsidRPr="00FC2047">
        <w:rPr>
          <w:lang w:val="en-GB"/>
        </w:rPr>
        <w:t>Application Source Code</w:t>
      </w:r>
    </w:p>
    <w:p w14:paraId="00255536" w14:textId="36D446CE" w:rsidR="00CD53A1" w:rsidRDefault="009E11ED" w:rsidP="001A03AB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e</w:t>
      </w:r>
      <w:r w:rsidR="00CD53A1">
        <w:rPr>
          <w:lang w:val="en-GB"/>
        </w:rPr>
        <w:t>achoptime</w:t>
      </w:r>
    </w:p>
    <w:p w14:paraId="18401BCD" w14:textId="454067BE" w:rsidR="00F210BA" w:rsidRPr="00F210BA" w:rsidRDefault="00F210BA" w:rsidP="00F210BA">
      <w:pPr>
        <w:pStyle w:val="ListParagraph"/>
        <w:numPr>
          <w:ilvl w:val="1"/>
          <w:numId w:val="2"/>
        </w:numPr>
        <w:rPr>
          <w:lang w:val="en-GB"/>
        </w:rPr>
      </w:pPr>
      <w:r w:rsidRPr="00F210BA">
        <w:rPr>
          <w:lang w:val="en-GB"/>
        </w:rPr>
        <w:t xml:space="preserve">op_test: </w:t>
      </w:r>
      <w:r>
        <w:rPr>
          <w:lang w:val="en-GB"/>
        </w:rPr>
        <w:t xml:space="preserve">using npusdk2, </w:t>
      </w:r>
      <w:r w:rsidRPr="00F210BA">
        <w:rPr>
          <w:lang w:val="en-GB"/>
        </w:rPr>
        <w:t>mobilenet_tf</w:t>
      </w:r>
    </w:p>
    <w:p w14:paraId="10B75AB4" w14:textId="1A092D90" w:rsidR="00CD53A1" w:rsidRDefault="009E11ED" w:rsidP="001A03AB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e</w:t>
      </w:r>
      <w:r w:rsidR="00CD53A1">
        <w:rPr>
          <w:lang w:val="en-GB"/>
        </w:rPr>
        <w:t>achoptime1</w:t>
      </w:r>
      <w:r w:rsidR="00AD4468">
        <w:rPr>
          <w:lang w:val="en-GB"/>
        </w:rPr>
        <w:t xml:space="preserve"> (it took me a lot of time to reprodrucing the these multiple text files. At the end I found that I was using Ctrl+R feature to scroll backward on the terminal and was using “NN” for </w:t>
      </w:r>
      <w:r w:rsidR="00AD4468" w:rsidRPr="00AD4468">
        <w:rPr>
          <w:lang w:val="en-GB"/>
        </w:rPr>
        <w:t>export CNN_PERF=1</w:t>
      </w:r>
      <w:r w:rsidR="00AD4468">
        <w:rPr>
          <w:lang w:val="en-GB"/>
        </w:rPr>
        <w:t xml:space="preserve"> instead of </w:t>
      </w:r>
      <w:r w:rsidR="00AD4468" w:rsidRPr="00F210BA">
        <w:rPr>
          <w:lang w:val="en-GB"/>
        </w:rPr>
        <w:t>NN_LAYER_DUMP=1</w:t>
      </w:r>
      <w:r w:rsidR="00AD4468">
        <w:rPr>
          <w:lang w:val="en-GB"/>
        </w:rPr>
        <w:t>.)</w:t>
      </w:r>
    </w:p>
    <w:p w14:paraId="005B00B1" w14:textId="5511F59C" w:rsidR="009E11ED" w:rsidRDefault="009E11ED" w:rsidP="001070F4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op_test1a</w:t>
      </w:r>
      <w:r w:rsidR="001070F4">
        <w:rPr>
          <w:lang w:val="en-GB"/>
        </w:rPr>
        <w:t xml:space="preserve">: </w:t>
      </w:r>
      <w:r w:rsidR="001070F4" w:rsidRPr="001070F4">
        <w:rPr>
          <w:lang w:val="en-GB"/>
        </w:rPr>
        <w:t>yolov3</w:t>
      </w:r>
      <w:r w:rsidR="00F210BA">
        <w:rPr>
          <w:lang w:val="en-GB"/>
        </w:rPr>
        <w:t xml:space="preserve">, with and without </w:t>
      </w:r>
      <w:r w:rsidR="00F210BA" w:rsidRPr="00F210BA">
        <w:rPr>
          <w:lang w:val="en-GB"/>
        </w:rPr>
        <w:t>NN_LAYER_DUMP=1</w:t>
      </w:r>
    </w:p>
    <w:p w14:paraId="2FB91CA6" w14:textId="58931D5C" w:rsidR="001070F4" w:rsidRPr="001070F4" w:rsidRDefault="001070F4" w:rsidP="0048152E">
      <w:pPr>
        <w:pStyle w:val="ListParagraph"/>
        <w:numPr>
          <w:ilvl w:val="1"/>
          <w:numId w:val="2"/>
        </w:numPr>
        <w:rPr>
          <w:lang w:val="en-GB"/>
        </w:rPr>
      </w:pPr>
      <w:r w:rsidRPr="001070F4">
        <w:rPr>
          <w:lang w:val="en-GB"/>
        </w:rPr>
        <w:t>op_test</w:t>
      </w:r>
      <w:r>
        <w:rPr>
          <w:lang w:val="en-GB"/>
        </w:rPr>
        <w:t>3: no normal case files no *.export.data</w:t>
      </w:r>
      <w:r w:rsidR="00F210BA" w:rsidRPr="00F210BA">
        <w:rPr>
          <w:lang w:val="en-GB"/>
        </w:rPr>
        <w:t xml:space="preserve">, </w:t>
      </w:r>
      <w:r w:rsidR="006B2245">
        <w:rPr>
          <w:lang w:val="en-GB"/>
        </w:rPr>
        <w:t>took nbg files instead. Have to see how to use the nbg case files.</w:t>
      </w:r>
    </w:p>
    <w:p w14:paraId="7F15B5D0" w14:textId="72EF72B7" w:rsidR="001070F4" w:rsidRPr="001070F4" w:rsidRDefault="001070F4" w:rsidP="001070F4">
      <w:pPr>
        <w:pStyle w:val="ListParagraph"/>
        <w:numPr>
          <w:ilvl w:val="1"/>
          <w:numId w:val="2"/>
        </w:numPr>
        <w:rPr>
          <w:lang w:val="en-GB"/>
        </w:rPr>
      </w:pPr>
      <w:r w:rsidRPr="001070F4">
        <w:rPr>
          <w:lang w:val="en-GB"/>
        </w:rPr>
        <w:t>op_test</w:t>
      </w:r>
      <w:r>
        <w:rPr>
          <w:lang w:val="en-GB"/>
        </w:rPr>
        <w:t xml:space="preserve">3b: </w:t>
      </w:r>
      <w:r w:rsidRPr="001070F4">
        <w:rPr>
          <w:lang w:val="en-GB"/>
        </w:rPr>
        <w:t>yolov3</w:t>
      </w:r>
      <w:r w:rsidR="00F210BA" w:rsidRPr="00F210BA">
        <w:rPr>
          <w:lang w:val="en-GB"/>
        </w:rPr>
        <w:t>, with and without NN_LAYER_DUMP=1</w:t>
      </w:r>
    </w:p>
    <w:p w14:paraId="17037B70" w14:textId="790F26BF" w:rsidR="001070F4" w:rsidRPr="001070F4" w:rsidRDefault="001070F4" w:rsidP="001070F4">
      <w:pPr>
        <w:pStyle w:val="ListParagraph"/>
        <w:numPr>
          <w:ilvl w:val="1"/>
          <w:numId w:val="2"/>
        </w:numPr>
        <w:rPr>
          <w:lang w:val="en-GB"/>
        </w:rPr>
      </w:pPr>
      <w:r w:rsidRPr="001070F4">
        <w:rPr>
          <w:lang w:val="en-GB"/>
        </w:rPr>
        <w:t>op_test</w:t>
      </w:r>
      <w:r>
        <w:rPr>
          <w:lang w:val="en-GB"/>
        </w:rPr>
        <w:t xml:space="preserve">5: </w:t>
      </w:r>
      <w:r w:rsidRPr="001070F4">
        <w:rPr>
          <w:lang w:val="en-GB"/>
        </w:rPr>
        <w:t>mobilenet_tf</w:t>
      </w:r>
      <w:r w:rsidR="00F210BA" w:rsidRPr="00F210BA">
        <w:rPr>
          <w:lang w:val="en-GB"/>
        </w:rPr>
        <w:t>, with and without NN_LAYER_DUMP=1</w:t>
      </w:r>
    </w:p>
    <w:p w14:paraId="274829E6" w14:textId="2F23E006" w:rsidR="009E11ED" w:rsidRPr="001070F4" w:rsidRDefault="001070F4" w:rsidP="001070F4">
      <w:pPr>
        <w:pStyle w:val="ListParagraph"/>
        <w:numPr>
          <w:ilvl w:val="1"/>
          <w:numId w:val="2"/>
        </w:numPr>
        <w:rPr>
          <w:lang w:val="en-GB"/>
        </w:rPr>
      </w:pPr>
      <w:r w:rsidRPr="001070F4">
        <w:rPr>
          <w:lang w:val="en-GB"/>
        </w:rPr>
        <w:t>op_test</w:t>
      </w:r>
      <w:r>
        <w:rPr>
          <w:lang w:val="en-GB"/>
        </w:rPr>
        <w:t xml:space="preserve">6: </w:t>
      </w:r>
      <w:r w:rsidRPr="001070F4">
        <w:rPr>
          <w:lang w:val="en-GB"/>
        </w:rPr>
        <w:t>mobilenet_tf</w:t>
      </w:r>
      <w:r w:rsidR="00F210BA" w:rsidRPr="00F210BA">
        <w:rPr>
          <w:lang w:val="en-GB"/>
        </w:rPr>
        <w:t>, with and without NN_LAYER_DUMP=1</w:t>
      </w:r>
      <w:r>
        <w:rPr>
          <w:lang w:val="en-GB"/>
        </w:rPr>
        <w:t xml:space="preserve"> </w:t>
      </w:r>
    </w:p>
    <w:p w14:paraId="287AF1AD" w14:textId="77777777" w:rsidR="00321315" w:rsidRDefault="00321315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GB"/>
        </w:rPr>
      </w:pPr>
      <w:r>
        <w:rPr>
          <w:lang w:val="en-GB"/>
        </w:rPr>
        <w:br w:type="page"/>
      </w:r>
    </w:p>
    <w:p w14:paraId="6B53C87A" w14:textId="129CE7F2" w:rsidR="00086EA5" w:rsidRPr="00086EA5" w:rsidRDefault="00600744" w:rsidP="00600744">
      <w:pPr>
        <w:pStyle w:val="Heading1"/>
        <w:rPr>
          <w:lang w:val="en-GB"/>
        </w:rPr>
      </w:pPr>
      <w:r>
        <w:rPr>
          <w:lang w:val="en-GB"/>
        </w:rPr>
        <w:lastRenderedPageBreak/>
        <w:t>Some Parameters</w:t>
      </w:r>
    </w:p>
    <w:p w14:paraId="1282A556" w14:textId="3B2FA0BA" w:rsidR="003E5C82" w:rsidRPr="003E5C82" w:rsidRDefault="00086EA5" w:rsidP="003E5C82">
      <w:pPr>
        <w:rPr>
          <w:lang w:val="en-GB"/>
        </w:rPr>
      </w:pPr>
      <w:r w:rsidRPr="00086EA5">
        <w:rPr>
          <w:lang w:val="en-GB"/>
        </w:rPr>
        <w:t xml:space="preserve"> </w:t>
      </w:r>
      <w:r w:rsidR="003E5C82" w:rsidRPr="003E5C82">
        <w:rPr>
          <w:lang w:val="en-GB"/>
        </w:rPr>
        <w:t>--viv-sdk</w:t>
      </w:r>
      <w:r w:rsidR="00FA45F7" w:rsidRPr="00FA45F7">
        <w:rPr>
          <w:lang w:val="en-GB"/>
        </w:rPr>
        <w:t>:</w:t>
      </w:r>
      <w:r w:rsidR="003E5C82" w:rsidRPr="003E5C82">
        <w:rPr>
          <w:lang w:val="en-GB"/>
        </w:rPr>
        <w:t xml:space="preserve"> SDK dir, if one of --pack-* is given, please specify a folder containing the binary sdk of vSimulator.</w:t>
      </w:r>
    </w:p>
    <w:p w14:paraId="390D883E" w14:textId="77019423" w:rsidR="003E5C82" w:rsidRPr="003E5C82" w:rsidRDefault="003E5C82" w:rsidP="003E5C82">
      <w:pPr>
        <w:rPr>
          <w:lang w:val="en-GB"/>
        </w:rPr>
      </w:pPr>
      <w:r w:rsidRPr="003E5C82">
        <w:rPr>
          <w:lang w:val="en-GB"/>
        </w:rPr>
        <w:t>--pack-nbg-unify</w:t>
      </w:r>
      <w:r w:rsidR="00FA45F7" w:rsidRPr="00FA45F7">
        <w:rPr>
          <w:lang w:val="en-GB"/>
        </w:rPr>
        <w:t>:</w:t>
      </w:r>
      <w:r w:rsidRPr="003E5C82">
        <w:rPr>
          <w:lang w:val="en-GB"/>
        </w:rPr>
        <w:t xml:space="preserve"> Pack binary graph for unify </w:t>
      </w:r>
      <w:r w:rsidR="00600744" w:rsidRPr="003E5C82">
        <w:rPr>
          <w:lang w:val="en-GB"/>
        </w:rPr>
        <w:t>driver. (</w:t>
      </w:r>
      <w:r w:rsidRPr="003E5C82">
        <w:rPr>
          <w:lang w:val="en-GB"/>
        </w:rPr>
        <w:t>Optional) mutually exclusive with other --pack-</w:t>
      </w:r>
      <w:r w:rsidR="00321315" w:rsidRPr="003E5C82">
        <w:rPr>
          <w:lang w:val="en-GB"/>
        </w:rPr>
        <w:t>*. If</w:t>
      </w:r>
      <w:r w:rsidRPr="003E5C82">
        <w:rPr>
          <w:lang w:val="en-GB"/>
        </w:rPr>
        <w:t xml:space="preserve"> this feature is enabled, two cases will be </w:t>
      </w:r>
      <w:r w:rsidR="00600744" w:rsidRPr="003E5C82">
        <w:rPr>
          <w:lang w:val="en-GB"/>
        </w:rPr>
        <w:t>generated, a</w:t>
      </w:r>
      <w:r w:rsidRPr="003E5C82">
        <w:rPr>
          <w:lang w:val="en-GB"/>
        </w:rPr>
        <w:t xml:space="preserve"> unify case and a nbg_unify case. If no --pack-* is given, only the unify case will be generated. </w:t>
      </w:r>
    </w:p>
    <w:p w14:paraId="57308E9C" w14:textId="4893C74E" w:rsidR="003E5C82" w:rsidRPr="003E5C82" w:rsidRDefault="003E5C82" w:rsidP="003E5C82">
      <w:pPr>
        <w:rPr>
          <w:lang w:val="en-GB"/>
        </w:rPr>
      </w:pPr>
      <w:r w:rsidRPr="003E5C82">
        <w:rPr>
          <w:lang w:val="en-GB"/>
        </w:rPr>
        <w:t>--optimize</w:t>
      </w:r>
      <w:r w:rsidR="00FA45F7" w:rsidRPr="00FA45F7">
        <w:rPr>
          <w:lang w:val="en-GB"/>
        </w:rPr>
        <w:t>:</w:t>
      </w:r>
      <w:r w:rsidRPr="003E5C82">
        <w:rPr>
          <w:lang w:val="en-GB"/>
        </w:rPr>
        <w:t xml:space="preserve"> Optimize the exporting network according to the specified hardware configuration path or configuration name. </w:t>
      </w:r>
    </w:p>
    <w:p w14:paraId="106C6E91" w14:textId="236FEA97" w:rsidR="003E5C82" w:rsidRPr="003E5C82" w:rsidRDefault="003E5C82" w:rsidP="00FA45F7">
      <w:pPr>
        <w:rPr>
          <w:lang w:val="en-GB"/>
        </w:rPr>
      </w:pPr>
      <w:r w:rsidRPr="003E5C82">
        <w:rPr>
          <w:lang w:val="en-GB"/>
        </w:rPr>
        <w:t>(Optional).</w:t>
      </w:r>
      <w:r w:rsidR="00FA45F7">
        <w:rPr>
          <w:lang w:val="en-GB"/>
        </w:rPr>
        <w:t xml:space="preserve"> </w:t>
      </w:r>
      <w:r w:rsidRPr="003E5C82">
        <w:rPr>
          <w:lang w:val="en-GB"/>
        </w:rPr>
        <w:t xml:space="preserve">none – no optimization Default (Default) - If a configuration file or configuration name is not specified, it will use default export rule to export application </w:t>
      </w:r>
      <w:r w:rsidR="00FA45F7" w:rsidRPr="003E5C82">
        <w:rPr>
          <w:lang w:val="en-GB"/>
        </w:rPr>
        <w:t>code. If</w:t>
      </w:r>
      <w:r w:rsidRPr="003E5C82">
        <w:rPr>
          <w:lang w:val="en-GB"/>
        </w:rPr>
        <w:t xml:space="preserve"> --pack-* is given, please specify a configuration file path or configuration name instead of</w:t>
      </w:r>
      <w:r w:rsidR="00FA45F7">
        <w:rPr>
          <w:lang w:val="en-GB"/>
        </w:rPr>
        <w:t xml:space="preserve"> </w:t>
      </w:r>
      <w:r w:rsidR="00FA45F7" w:rsidRPr="00FA45F7">
        <w:rPr>
          <w:lang w:val="en-GB"/>
        </w:rPr>
        <w:t>none</w:t>
      </w:r>
      <w:r w:rsidR="00FA45F7">
        <w:rPr>
          <w:lang w:val="en-GB"/>
        </w:rPr>
        <w:t xml:space="preserve"> </w:t>
      </w:r>
      <w:r w:rsidR="00FA45F7" w:rsidRPr="00FA45F7">
        <w:rPr>
          <w:lang w:val="en-GB"/>
        </w:rPr>
        <w:t>or Default.</w:t>
      </w:r>
    </w:p>
    <w:p w14:paraId="2ADA7430" w14:textId="77777777" w:rsidR="003E5C82" w:rsidRPr="003E5C82" w:rsidRDefault="003E5C82" w:rsidP="003E5C82">
      <w:pPr>
        <w:rPr>
          <w:lang w:val="en-GB"/>
        </w:rPr>
      </w:pPr>
      <w:r w:rsidRPr="003E5C82">
        <w:rPr>
          <w:lang w:val="en-GB"/>
        </w:rPr>
        <w:t>The difference between the two commands:</w:t>
      </w:r>
    </w:p>
    <w:p w14:paraId="42BF318A" w14:textId="77777777" w:rsidR="00600744" w:rsidRDefault="003E5C82" w:rsidP="00600744">
      <w:pPr>
        <w:rPr>
          <w:lang w:val="en-GB"/>
        </w:rPr>
      </w:pPr>
      <w:r w:rsidRPr="00600744">
        <w:rPr>
          <w:b/>
          <w:bCs/>
          <w:lang w:val="en-GB"/>
        </w:rPr>
        <w:t>Normal_case:</w:t>
      </w:r>
      <w:r w:rsidRPr="003E5C82">
        <w:rPr>
          <w:lang w:val="en-GB"/>
        </w:rPr>
        <w:t xml:space="preserve"> When loading the model, online compilation may </w:t>
      </w:r>
      <w:r w:rsidR="00600744" w:rsidRPr="003E5C82">
        <w:rPr>
          <w:lang w:val="en-GB"/>
        </w:rPr>
        <w:t>take</w:t>
      </w:r>
      <w:r w:rsidRPr="003E5C82">
        <w:rPr>
          <w:lang w:val="en-GB"/>
        </w:rPr>
        <w:t xml:space="preserve"> a long time. </w:t>
      </w:r>
    </w:p>
    <w:p w14:paraId="0F1661BC" w14:textId="77777777" w:rsidR="00600744" w:rsidRDefault="003E5C82" w:rsidP="00600744">
      <w:pPr>
        <w:rPr>
          <w:lang w:val="en-GB"/>
        </w:rPr>
      </w:pPr>
      <w:r w:rsidRPr="003E5C82">
        <w:rPr>
          <w:lang w:val="en-GB"/>
        </w:rPr>
        <w:t xml:space="preserve">Android platform: supports running normal case directly </w:t>
      </w:r>
    </w:p>
    <w:p w14:paraId="493B135B" w14:textId="77777777" w:rsidR="00600744" w:rsidRDefault="003E5C82" w:rsidP="00600744">
      <w:pPr>
        <w:rPr>
          <w:lang w:val="en-GB"/>
        </w:rPr>
      </w:pPr>
      <w:r w:rsidRPr="003E5C82">
        <w:rPr>
          <w:lang w:val="en-GB"/>
        </w:rPr>
        <w:t>Linux platform: does not. If Linux platform is used, 1.</w:t>
      </w:r>
    </w:p>
    <w:p w14:paraId="0C9B765B" w14:textId="77777777" w:rsidR="00600744" w:rsidRDefault="003E5C82" w:rsidP="00600744">
      <w:pPr>
        <w:rPr>
          <w:lang w:val="en-GB"/>
        </w:rPr>
      </w:pPr>
      <w:r w:rsidRPr="003E5C82">
        <w:rPr>
          <w:lang w:val="en-GB"/>
        </w:rPr>
        <w:t>you need to push acuity_tool_xx/bin/vcmdtoos directory to the board data directory, and then set the environment variable:</w:t>
      </w:r>
      <w:r w:rsidR="00600744">
        <w:rPr>
          <w:lang w:val="en-GB"/>
        </w:rPr>
        <w:t xml:space="preserve"> </w:t>
      </w:r>
      <w:r w:rsidRPr="003E5C82">
        <w:rPr>
          <w:lang w:val="en-GB"/>
        </w:rPr>
        <w:t xml:space="preserve">export VIVANTE_SDK_DIR=/data/vcmdtools. 2.you need to push buildroot_sdk_6462/buildroot_sdk/build/so/drivers_64_exportdata or drivers_32_exportdata to the board data </w:t>
      </w:r>
      <w:r w:rsidR="00600744" w:rsidRPr="003E5C82">
        <w:rPr>
          <w:lang w:val="en-GB"/>
        </w:rPr>
        <w:t>directory, and</w:t>
      </w:r>
      <w:r w:rsidRPr="003E5C82">
        <w:rPr>
          <w:lang w:val="en-GB"/>
        </w:rPr>
        <w:t xml:space="preserve"> then set the environment variable:</w:t>
      </w:r>
      <w:r w:rsidR="00600744">
        <w:rPr>
          <w:lang w:val="en-GB"/>
        </w:rPr>
        <w:t xml:space="preserve"> </w:t>
      </w:r>
      <w:r w:rsidRPr="003E5C82">
        <w:rPr>
          <w:lang w:val="en-GB"/>
        </w:rPr>
        <w:t xml:space="preserve">export LD_LIBRARY_PATH=/xxx/xxx/drivers_64_exportdata </w:t>
      </w:r>
    </w:p>
    <w:p w14:paraId="62337F18" w14:textId="7B8085D7" w:rsidR="003E5C82" w:rsidRPr="003E5C82" w:rsidRDefault="003E5C82" w:rsidP="00600744">
      <w:pPr>
        <w:rPr>
          <w:lang w:val="en-GB"/>
        </w:rPr>
      </w:pPr>
      <w:r w:rsidRPr="00600744">
        <w:rPr>
          <w:b/>
          <w:bCs/>
          <w:lang w:val="en-GB"/>
        </w:rPr>
        <w:t>NBG case:</w:t>
      </w:r>
      <w:r w:rsidRPr="003E5C82">
        <w:rPr>
          <w:lang w:val="en-GB"/>
        </w:rPr>
        <w:t xml:space="preserve"> This step of on-line compilation has been completed on the PC. nb file can be loaded directly on the board, and the model loading speed is fast.</w:t>
      </w:r>
    </w:p>
    <w:p w14:paraId="6C9FB3C0" w14:textId="77777777" w:rsidR="003E5C82" w:rsidRPr="003E5C82" w:rsidRDefault="003E5C82" w:rsidP="003E5C82">
      <w:pPr>
        <w:rPr>
          <w:lang w:val="en-GB"/>
        </w:rPr>
      </w:pPr>
    </w:p>
    <w:p w14:paraId="45BFCC81" w14:textId="77777777" w:rsidR="003E5C82" w:rsidRPr="003E5C82" w:rsidRDefault="003E5C82" w:rsidP="003E5C82">
      <w:pPr>
        <w:rPr>
          <w:lang w:val="en-GB"/>
        </w:rPr>
      </w:pPr>
    </w:p>
    <w:p w14:paraId="6A153F29" w14:textId="02868F5B" w:rsidR="003E5C82" w:rsidRPr="003E5C82" w:rsidRDefault="00600744" w:rsidP="00600744">
      <w:pPr>
        <w:pStyle w:val="Heading1"/>
        <w:rPr>
          <w:lang w:val="en-GB"/>
        </w:rPr>
      </w:pPr>
      <w:r>
        <w:rPr>
          <w:lang w:val="en-GB"/>
        </w:rPr>
        <w:t>Export Variables</w:t>
      </w:r>
    </w:p>
    <w:p w14:paraId="4C2500FA" w14:textId="77777777" w:rsidR="003E5C82" w:rsidRPr="003E5C82" w:rsidRDefault="003E5C82" w:rsidP="003E5C82">
      <w:pPr>
        <w:rPr>
          <w:lang w:val="en-GB"/>
        </w:rPr>
      </w:pPr>
      <w:r w:rsidRPr="003E5C82">
        <w:rPr>
          <w:lang w:val="en-GB"/>
        </w:rPr>
        <w:t>Linux</w:t>
      </w:r>
      <w:r w:rsidRPr="003E5C82">
        <w:rPr>
          <w:rFonts w:ascii="MS Gothic" w:eastAsia="MS Gothic" w:hAnsi="MS Gothic" w:cs="MS Gothic" w:hint="eastAsia"/>
          <w:lang w:val="en-GB"/>
        </w:rPr>
        <w:t>：</w:t>
      </w:r>
    </w:p>
    <w:p w14:paraId="42A3650A" w14:textId="77777777" w:rsidR="003E5C82" w:rsidRPr="003E5C82" w:rsidRDefault="003E5C82" w:rsidP="003E5C82">
      <w:pPr>
        <w:rPr>
          <w:lang w:val="en-GB"/>
        </w:rPr>
      </w:pPr>
      <w:r w:rsidRPr="003E5C82">
        <w:rPr>
          <w:lang w:val="en-GB"/>
        </w:rPr>
        <w:t>Get OP usage time:</w:t>
      </w:r>
    </w:p>
    <w:p w14:paraId="116811E5" w14:textId="77777777" w:rsidR="003E5C82" w:rsidRPr="003E5C82" w:rsidRDefault="003E5C82" w:rsidP="003E5C82">
      <w:pPr>
        <w:rPr>
          <w:lang w:val="en-GB"/>
        </w:rPr>
      </w:pPr>
      <w:r w:rsidRPr="003E5C82">
        <w:rPr>
          <w:lang w:val="en-GB"/>
        </w:rPr>
        <w:tab/>
        <w:t>export VIV_VX_DEBUG_LEVEL=1</w:t>
      </w:r>
    </w:p>
    <w:p w14:paraId="608328D3" w14:textId="77777777" w:rsidR="003E5C82" w:rsidRPr="003E5C82" w:rsidRDefault="003E5C82" w:rsidP="003E5C82">
      <w:pPr>
        <w:rPr>
          <w:lang w:val="en-GB"/>
        </w:rPr>
      </w:pPr>
      <w:r w:rsidRPr="003E5C82">
        <w:rPr>
          <w:lang w:val="en-GB"/>
        </w:rPr>
        <w:tab/>
        <w:t>export CNN_PERF=1</w:t>
      </w:r>
    </w:p>
    <w:p w14:paraId="22C20E0E" w14:textId="77777777" w:rsidR="003E5C82" w:rsidRPr="003E5C82" w:rsidRDefault="003E5C82" w:rsidP="003E5C82">
      <w:pPr>
        <w:rPr>
          <w:lang w:val="en-GB"/>
        </w:rPr>
      </w:pPr>
      <w:r w:rsidRPr="003E5C82">
        <w:rPr>
          <w:lang w:val="en-GB"/>
        </w:rPr>
        <w:t>Dump result of each layer:</w:t>
      </w:r>
    </w:p>
    <w:p w14:paraId="0ACC41ED" w14:textId="25D3BE79" w:rsidR="00CD53A1" w:rsidRPr="00FC2047" w:rsidRDefault="003E5C82" w:rsidP="003E5C82">
      <w:pPr>
        <w:rPr>
          <w:lang w:val="en-GB"/>
        </w:rPr>
      </w:pPr>
      <w:r w:rsidRPr="003E5C82">
        <w:rPr>
          <w:lang w:val="en-GB"/>
        </w:rPr>
        <w:tab/>
        <w:t>export NN_LAYER_DUMP=1</w:t>
      </w:r>
      <w:r w:rsidR="0060414C">
        <w:rPr>
          <w:lang w:val="en-GB"/>
        </w:rPr>
        <w:t xml:space="preserve">, </w:t>
      </w:r>
      <w:r w:rsidR="0060414C" w:rsidRPr="0060414C">
        <w:rPr>
          <w:lang w:val="en-GB"/>
        </w:rPr>
        <w:t>Each file represents a neural network layer.</w:t>
      </w:r>
    </w:p>
    <w:sectPr w:rsidR="00CD53A1" w:rsidRPr="00FC20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542E8"/>
    <w:multiLevelType w:val="hybridMultilevel"/>
    <w:tmpl w:val="E676FD80"/>
    <w:lvl w:ilvl="0" w:tplc="2000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9376E7"/>
    <w:multiLevelType w:val="hybridMultilevel"/>
    <w:tmpl w:val="C114BCB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N7UwNrMwsjA0MzBQ0lEKTi0uzszPAykwrgUA0CmR7CwAAAA="/>
  </w:docVars>
  <w:rsids>
    <w:rsidRoot w:val="00FC2047"/>
    <w:rsid w:val="00086EA5"/>
    <w:rsid w:val="001070F4"/>
    <w:rsid w:val="001606D3"/>
    <w:rsid w:val="001A03AB"/>
    <w:rsid w:val="00321315"/>
    <w:rsid w:val="0032717F"/>
    <w:rsid w:val="003807BA"/>
    <w:rsid w:val="003E5C82"/>
    <w:rsid w:val="0048152E"/>
    <w:rsid w:val="00502655"/>
    <w:rsid w:val="0058531D"/>
    <w:rsid w:val="00600744"/>
    <w:rsid w:val="0060414C"/>
    <w:rsid w:val="006B2245"/>
    <w:rsid w:val="007E7A1E"/>
    <w:rsid w:val="009D5473"/>
    <w:rsid w:val="009E11ED"/>
    <w:rsid w:val="00AD4468"/>
    <w:rsid w:val="00B64E42"/>
    <w:rsid w:val="00CD53A1"/>
    <w:rsid w:val="00DB656C"/>
    <w:rsid w:val="00DC23B8"/>
    <w:rsid w:val="00F210BA"/>
    <w:rsid w:val="00FA45F7"/>
    <w:rsid w:val="00FC2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EAD830"/>
  <w15:chartTrackingRefBased/>
  <w15:docId w15:val="{D24624E6-63C4-4FE2-90D1-5EA04797F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C20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204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FC20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3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7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539</Words>
  <Characters>307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jad Hussain</dc:creator>
  <cp:keywords/>
  <dc:description/>
  <cp:lastModifiedBy>Sajjad Hussain</cp:lastModifiedBy>
  <cp:revision>14</cp:revision>
  <dcterms:created xsi:type="dcterms:W3CDTF">2022-03-30T01:03:00Z</dcterms:created>
  <dcterms:modified xsi:type="dcterms:W3CDTF">2022-03-31T14:58:00Z</dcterms:modified>
</cp:coreProperties>
</file>